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0BA0" w:rsidRPr="00590BA0" w:rsidRDefault="00590BA0" w:rsidP="00590BA0">
      <w:pPr>
        <w:jc w:val="center"/>
        <w:rPr>
          <w:rFonts w:ascii="Arial" w:hAnsi="Arial" w:cs="Arial"/>
          <w:b/>
        </w:rPr>
      </w:pPr>
      <w:r w:rsidRPr="00590BA0">
        <w:rPr>
          <w:rFonts w:ascii="Arial" w:hAnsi="Arial" w:cs="Arial"/>
          <w:b/>
        </w:rPr>
        <w:t>POROČILO O IZVEDBI ŠPORTNE PRIREDITVE</w:t>
      </w:r>
    </w:p>
    <w:p w:rsidR="00590BA0" w:rsidRPr="00590BA0" w:rsidRDefault="00590BA0" w:rsidP="00590BA0">
      <w:pPr>
        <w:jc w:val="both"/>
        <w:rPr>
          <w:rFonts w:ascii="Arial" w:hAnsi="Arial" w:cs="Arial"/>
        </w:rPr>
      </w:pPr>
    </w:p>
    <w:p w:rsidR="00E00969" w:rsidRPr="00590BA0" w:rsidRDefault="00590BA0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rganizator </w:t>
      </w:r>
      <w:r w:rsidR="009B05FF" w:rsidRPr="00590BA0">
        <w:rPr>
          <w:rFonts w:ascii="Arial" w:hAnsi="Arial" w:cs="Arial"/>
        </w:rPr>
        <w:t>prireditve:</w:t>
      </w:r>
      <w:r w:rsidRPr="00590BA0">
        <w:rPr>
          <w:rFonts w:ascii="Arial" w:hAnsi="Arial" w:cs="Arial"/>
        </w:rPr>
        <w:t>____________________________</w:t>
      </w:r>
      <w:r>
        <w:rPr>
          <w:rFonts w:ascii="Arial" w:hAnsi="Arial" w:cs="Arial"/>
        </w:rPr>
        <w:t>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Številka pogodbe o sofinanciranju programa športa v letu 201</w:t>
      </w:r>
      <w:r w:rsidR="00F125F8">
        <w:rPr>
          <w:rFonts w:ascii="Arial" w:hAnsi="Arial" w:cs="Arial"/>
        </w:rPr>
        <w:t>9</w:t>
      </w:r>
      <w:r w:rsidRPr="00590BA0">
        <w:rPr>
          <w:rFonts w:ascii="Arial" w:hAnsi="Arial" w:cs="Arial"/>
        </w:rPr>
        <w:t>:</w:t>
      </w:r>
      <w:r w:rsidR="00590BA0">
        <w:rPr>
          <w:rFonts w:ascii="Arial" w:hAnsi="Arial" w:cs="Arial"/>
        </w:rPr>
        <w:t>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Naziv prireditve:</w:t>
      </w:r>
      <w:r w:rsidR="00590BA0">
        <w:rPr>
          <w:rFonts w:ascii="Arial" w:hAnsi="Arial" w:cs="Arial"/>
        </w:rPr>
        <w:t>_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Datum prireditve:</w:t>
      </w:r>
      <w:r w:rsidR="00590BA0">
        <w:rPr>
          <w:rFonts w:ascii="Arial" w:hAnsi="Arial" w:cs="Arial"/>
        </w:rPr>
        <w:t>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Kraj prireditve:</w:t>
      </w:r>
      <w:r w:rsidR="00590BA0">
        <w:rPr>
          <w:rFonts w:ascii="Arial" w:hAnsi="Arial" w:cs="Arial"/>
        </w:rPr>
        <w:t>__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Skupno število sodelujočih:</w:t>
      </w:r>
      <w:bookmarkStart w:id="0" w:name="_GoBack"/>
      <w:bookmarkEnd w:id="0"/>
    </w:p>
    <w:p w:rsidR="009B05FF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Posamezniki</w:t>
      </w:r>
      <w:r w:rsidR="00590BA0">
        <w:rPr>
          <w:rFonts w:ascii="Arial" w:hAnsi="Arial" w:cs="Arial"/>
        </w:rPr>
        <w:t>_________</w:t>
      </w:r>
    </w:p>
    <w:p w:rsidR="00590BA0" w:rsidRPr="00590BA0" w:rsidRDefault="00590BA0" w:rsidP="00590BA0">
      <w:pPr>
        <w:pStyle w:val="Odstavekseznama"/>
        <w:jc w:val="both"/>
        <w:rPr>
          <w:rFonts w:ascii="Arial" w:hAnsi="Arial" w:cs="Arial"/>
        </w:rPr>
      </w:pP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Ekipe</w:t>
      </w:r>
      <w:r w:rsidR="00590BA0">
        <w:rPr>
          <w:rFonts w:ascii="Arial" w:hAnsi="Arial" w:cs="Arial"/>
        </w:rPr>
        <w:t>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590BA0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Podeljene nagrade:</w:t>
      </w:r>
      <w:r w:rsidR="00590BA0">
        <w:rPr>
          <w:rFonts w:ascii="Arial" w:hAnsi="Arial" w:cs="Arial"/>
        </w:rPr>
        <w:t>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Pripombe:</w:t>
      </w:r>
      <w:r w:rsidR="00590BA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Obvezne priloge:</w:t>
      </w: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Seznam udeležencev</w:t>
      </w: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Rezultati</w:t>
      </w: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Dokazilo, da je bila prireditev oglaševana</w:t>
      </w: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Dokazila o namenski porabi sredstev</w:t>
      </w:r>
    </w:p>
    <w:sectPr w:rsidR="009B05FF" w:rsidRPr="00590BA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6493" w:rsidRDefault="00E66493" w:rsidP="00E66493">
      <w:pPr>
        <w:spacing w:after="0" w:line="240" w:lineRule="auto"/>
      </w:pPr>
      <w:r>
        <w:separator/>
      </w:r>
    </w:p>
  </w:endnote>
  <w:endnote w:type="continuationSeparator" w:id="0">
    <w:p w:rsidR="00E66493" w:rsidRDefault="00E66493" w:rsidP="00E66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6493" w:rsidRDefault="00E66493" w:rsidP="00E66493">
      <w:pPr>
        <w:spacing w:after="0" w:line="240" w:lineRule="auto"/>
      </w:pPr>
      <w:r>
        <w:separator/>
      </w:r>
    </w:p>
  </w:footnote>
  <w:footnote w:type="continuationSeparator" w:id="0">
    <w:p w:rsidR="00E66493" w:rsidRDefault="00E66493" w:rsidP="00E66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6493" w:rsidRPr="00F125F8" w:rsidRDefault="00E66493" w:rsidP="00E6649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1</w:t>
    </w:r>
    <w:r w:rsidR="00F125F8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E66493" w:rsidRDefault="00E6649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W0MDUxNTI0MLJU0lEKTi0uzszPAykwrAUAGAYf+ywAAAA="/>
  </w:docVars>
  <w:rsids>
    <w:rsidRoot w:val="00274A7F"/>
    <w:rsid w:val="000A668C"/>
    <w:rsid w:val="00274A7F"/>
    <w:rsid w:val="00590BA0"/>
    <w:rsid w:val="00784DF8"/>
    <w:rsid w:val="009B05FF"/>
    <w:rsid w:val="00E00969"/>
    <w:rsid w:val="00E66493"/>
    <w:rsid w:val="00F125F8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5D39ED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66493"/>
  </w:style>
  <w:style w:type="paragraph" w:styleId="Noga">
    <w:name w:val="footer"/>
    <w:basedOn w:val="Navaden"/>
    <w:link w:val="Nog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66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4</cp:revision>
  <dcterms:created xsi:type="dcterms:W3CDTF">2017-12-15T10:06:00Z</dcterms:created>
  <dcterms:modified xsi:type="dcterms:W3CDTF">2019-06-14T09:15:00Z</dcterms:modified>
</cp:coreProperties>
</file>